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7824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3661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1079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97078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939374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34122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6520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6085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6323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66910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89046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411872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хи Сиди Али Темассини</dc:creator>
  <dc:language>ru-RU</dc:language>
  <cp:keywords/>
  <dcterms:created xsi:type="dcterms:W3CDTF">2024-03-08T14:55:47Z</dcterms:created>
  <dcterms:modified xsi:type="dcterms:W3CDTF">2024-03-08T1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